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CC50C" w14:textId="3ACFE85E" w:rsidR="00090796" w:rsidRPr="00090796" w:rsidRDefault="00090796" w:rsidP="00DF28A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90796">
        <w:rPr>
          <w:rFonts w:ascii="Times New Roman" w:hAnsi="Times New Roman" w:cs="Times New Roman"/>
          <w:b/>
          <w:bCs/>
          <w:sz w:val="24"/>
          <w:szCs w:val="24"/>
        </w:rPr>
        <w:t>IPhD</w:t>
      </w:r>
      <w:proofErr w:type="spellEnd"/>
      <w:r w:rsidRPr="000907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0796">
        <w:rPr>
          <w:rFonts w:ascii="Times New Roman" w:hAnsi="Times New Roman" w:cs="Times New Roman"/>
          <w:b/>
          <w:bCs/>
          <w:sz w:val="24"/>
          <w:szCs w:val="24"/>
        </w:rPr>
        <w:t>complex</w:t>
      </w:r>
      <w:proofErr w:type="spellEnd"/>
      <w:r w:rsidRPr="000907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0796">
        <w:rPr>
          <w:rFonts w:ascii="Times New Roman" w:hAnsi="Times New Roman" w:cs="Times New Roman"/>
          <w:b/>
          <w:bCs/>
          <w:sz w:val="24"/>
          <w:szCs w:val="24"/>
        </w:rPr>
        <w:t>exam</w:t>
      </w:r>
      <w:proofErr w:type="spellEnd"/>
      <w:r w:rsidRPr="000907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0796">
        <w:rPr>
          <w:rFonts w:ascii="Times New Roman" w:hAnsi="Times New Roman" w:cs="Times New Roman"/>
          <w:b/>
          <w:bCs/>
          <w:sz w:val="24"/>
          <w:szCs w:val="24"/>
        </w:rPr>
        <w:t>questions</w:t>
      </w:r>
      <w:proofErr w:type="spellEnd"/>
    </w:p>
    <w:p w14:paraId="29BD3F49" w14:textId="77777777" w:rsidR="00C3304F" w:rsidRDefault="007402A8" w:rsidP="00C3304F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44F28">
        <w:rPr>
          <w:rFonts w:ascii="Times New Roman" w:hAnsi="Times New Roman" w:cs="Times New Roman"/>
          <w:b/>
          <w:bCs/>
          <w:sz w:val="24"/>
          <w:szCs w:val="24"/>
        </w:rPr>
        <w:t>Course</w:t>
      </w:r>
      <w:proofErr w:type="spellEnd"/>
      <w:r w:rsidR="00AC492B" w:rsidRPr="00B44F2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697ED2">
        <w:rPr>
          <w:rFonts w:ascii="Times New Roman" w:hAnsi="Times New Roman" w:cs="Times New Roman"/>
          <w:b/>
          <w:bCs/>
          <w:sz w:val="24"/>
          <w:szCs w:val="24"/>
        </w:rPr>
        <w:t>Regional</w:t>
      </w:r>
      <w:proofErr w:type="spellEnd"/>
      <w:r w:rsidR="00697E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97ED2">
        <w:rPr>
          <w:rFonts w:ascii="Times New Roman" w:hAnsi="Times New Roman" w:cs="Times New Roman"/>
          <w:b/>
          <w:bCs/>
          <w:sz w:val="24"/>
          <w:szCs w:val="24"/>
        </w:rPr>
        <w:t>Economics</w:t>
      </w:r>
      <w:proofErr w:type="spellEnd"/>
    </w:p>
    <w:p w14:paraId="5A8291DF" w14:textId="44B55BF3" w:rsidR="00105F02" w:rsidRPr="00C3304F" w:rsidRDefault="00C3304F" w:rsidP="00C3304F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3304F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Location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theories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: Alfred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Weber’s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models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location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choice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model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assumptions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F02" w:rsidRPr="00105F02">
        <w:rPr>
          <w:rFonts w:ascii="Times New Roman" w:hAnsi="Times New Roman" w:cs="Times New Roman"/>
          <w:sz w:val="24"/>
          <w:szCs w:val="24"/>
        </w:rPr>
        <w:t>implications</w:t>
      </w:r>
      <w:proofErr w:type="spellEnd"/>
      <w:r w:rsidR="00105F02" w:rsidRPr="00105F0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22F718" w14:textId="069A0379" w:rsidR="00105F02" w:rsidRPr="00105F02" w:rsidRDefault="00105F02" w:rsidP="00105F02">
      <w:pPr>
        <w:pStyle w:val="Cmsor1"/>
        <w:spacing w:line="276" w:lineRule="auto"/>
        <w:rPr>
          <w:rFonts w:ascii="Times New Roman" w:hAnsi="Times New Roman" w:cs="Times New Roman"/>
          <w:b w:val="0"/>
          <w:sz w:val="24"/>
          <w:szCs w:val="24"/>
        </w:rPr>
      </w:pPr>
      <w:r w:rsidRPr="00105F02">
        <w:rPr>
          <w:rFonts w:ascii="Times New Roman" w:hAnsi="Times New Roman" w:cs="Times New Roman"/>
          <w:b w:val="0"/>
          <w:sz w:val="24"/>
          <w:szCs w:val="24"/>
        </w:rPr>
        <w:t>2.</w:t>
      </w:r>
      <w:r w:rsidR="00C3304F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The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nocentric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city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. The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importance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of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the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it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assumption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and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implication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>.</w:t>
      </w:r>
    </w:p>
    <w:p w14:paraId="7E6E40D0" w14:textId="285A3846" w:rsidR="00105F02" w:rsidRPr="00105F02" w:rsidRDefault="00105F02" w:rsidP="00105F02">
      <w:pPr>
        <w:pStyle w:val="Cmsor1"/>
        <w:spacing w:line="276" w:lineRule="auto"/>
        <w:rPr>
          <w:rFonts w:ascii="Times New Roman" w:hAnsi="Times New Roman" w:cs="Times New Roman"/>
          <w:b w:val="0"/>
          <w:sz w:val="24"/>
          <w:szCs w:val="24"/>
        </w:rPr>
      </w:pPr>
      <w:r w:rsidRPr="00105F02">
        <w:rPr>
          <w:rFonts w:ascii="Times New Roman" w:hAnsi="Times New Roman" w:cs="Times New Roman"/>
          <w:b w:val="0"/>
          <w:sz w:val="24"/>
          <w:szCs w:val="24"/>
        </w:rPr>
        <w:t>3.</w:t>
      </w:r>
      <w:r w:rsidR="00C3304F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of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regiona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development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. The export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base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regiona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input-output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. The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neoclassica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mode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of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regiona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development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Cumulative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and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endogenou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processes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in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regional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economic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105F02">
        <w:rPr>
          <w:rFonts w:ascii="Times New Roman" w:hAnsi="Times New Roman" w:cs="Times New Roman"/>
          <w:b w:val="0"/>
          <w:sz w:val="24"/>
          <w:szCs w:val="24"/>
        </w:rPr>
        <w:t>development</w:t>
      </w:r>
      <w:proofErr w:type="spellEnd"/>
      <w:r w:rsidRPr="00105F02">
        <w:rPr>
          <w:rFonts w:ascii="Times New Roman" w:hAnsi="Times New Roman" w:cs="Times New Roman"/>
          <w:b w:val="0"/>
          <w:sz w:val="24"/>
          <w:szCs w:val="24"/>
        </w:rPr>
        <w:t>.</w:t>
      </w:r>
    </w:p>
    <w:p w14:paraId="24270EF7" w14:textId="7AE084CA" w:rsidR="00F5631F" w:rsidRPr="00067A83" w:rsidRDefault="00105F02" w:rsidP="00105F02">
      <w:pPr>
        <w:pStyle w:val="Cmsor1"/>
        <w:spacing w:line="276" w:lineRule="auto"/>
        <w:rPr>
          <w:rFonts w:ascii="Times New Roman" w:hAnsi="Times New Roman" w:cs="Times New Roman"/>
          <w:strike/>
          <w:sz w:val="24"/>
          <w:szCs w:val="24"/>
        </w:rPr>
      </w:pPr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4.</w:t>
      </w:r>
      <w:r w:rsidR="00C3304F"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The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basic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model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of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new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economic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geography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.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Its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ingredients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,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equilibrium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and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dynamics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. The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emergence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of center-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periphery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 xml:space="preserve"> </w:t>
      </w:r>
      <w:proofErr w:type="spellStart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patterns</w:t>
      </w:r>
      <w:proofErr w:type="spellEnd"/>
      <w:r w:rsidRPr="00067A83">
        <w:rPr>
          <w:rFonts w:ascii="Times New Roman" w:hAnsi="Times New Roman" w:cs="Times New Roman"/>
          <w:b w:val="0"/>
          <w:strike/>
          <w:sz w:val="24"/>
          <w:szCs w:val="24"/>
        </w:rPr>
        <w:t>.</w:t>
      </w:r>
    </w:p>
    <w:p w14:paraId="51780347" w14:textId="77777777" w:rsidR="00ED7D2D" w:rsidRDefault="00ED7D2D" w:rsidP="00ED7D2D">
      <w:pPr>
        <w:pStyle w:val="Cmsor1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B00A1D5" w14:textId="04229516" w:rsidR="00C3304F" w:rsidRPr="00ED7D2D" w:rsidRDefault="00B44F28" w:rsidP="00ED7D2D">
      <w:pPr>
        <w:pStyle w:val="Cmsor1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ur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C492B" w:rsidRPr="00E70FC9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="00AC492B"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492B" w:rsidRPr="00E70FC9">
        <w:rPr>
          <w:rFonts w:ascii="Times New Roman" w:hAnsi="Times New Roman" w:cs="Times New Roman"/>
          <w:sz w:val="24"/>
          <w:szCs w:val="24"/>
        </w:rPr>
        <w:t>Economics</w:t>
      </w:r>
      <w:proofErr w:type="spellEnd"/>
    </w:p>
    <w:p w14:paraId="0B436FD5" w14:textId="4699418E" w:rsidR="00AC492B" w:rsidRPr="00BB68D5" w:rsidRDefault="00AC492B" w:rsidP="00DF28A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BB68D5">
        <w:rPr>
          <w:rFonts w:ascii="Times New Roman" w:hAnsi="Times New Roman" w:cs="Times New Roman"/>
          <w:bCs/>
          <w:sz w:val="24"/>
          <w:szCs w:val="24"/>
        </w:rPr>
        <w:t xml:space="preserve">1. Outline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ori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growth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from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perspectiv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developing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merging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countri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with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particular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referenc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measur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growth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development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Analys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ori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convergenc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divergenc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context of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developing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merging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countri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xamin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how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s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orie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can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applied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explain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development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gaps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between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Global South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Global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North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middle-income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B68D5">
        <w:rPr>
          <w:rFonts w:ascii="Times New Roman" w:hAnsi="Times New Roman" w:cs="Times New Roman"/>
          <w:bCs/>
          <w:sz w:val="24"/>
          <w:szCs w:val="24"/>
        </w:rPr>
        <w:t>trap</w:t>
      </w:r>
      <w:proofErr w:type="spellEnd"/>
      <w:r w:rsidRPr="00BB68D5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3526081C" w14:textId="77777777" w:rsidR="00AC492B" w:rsidRPr="00BB68D5" w:rsidRDefault="00AC492B" w:rsidP="00DF28A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43FA5A" w14:textId="2C3561F7" w:rsidR="00AC492B" w:rsidRPr="00BB68D5" w:rsidRDefault="00FC5510" w:rsidP="00DF28A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BB68D5">
        <w:rPr>
          <w:rFonts w:ascii="Times New Roman" w:hAnsi="Times New Roman" w:cs="Times New Roman"/>
          <w:bCs/>
          <w:sz w:val="24"/>
          <w:szCs w:val="24"/>
        </w:rPr>
        <w:t>2.</w:t>
      </w:r>
      <w:r w:rsid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In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wha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ways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o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geography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pendencies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affec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penden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velopmen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veloping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merging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countries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?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Wha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velopment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strategies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ar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needed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reduc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dependency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achiev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sustainabl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conomic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growth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xamples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from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Latin_America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ast_Asia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AC492B" w:rsidRPr="00BB68D5">
        <w:rPr>
          <w:rFonts w:ascii="Times New Roman" w:hAnsi="Times New Roman" w:cs="Times New Roman"/>
          <w:bCs/>
          <w:sz w:val="24"/>
          <w:szCs w:val="24"/>
        </w:rPr>
        <w:t>East_Central_Europe</w:t>
      </w:r>
      <w:proofErr w:type="spellEnd"/>
      <w:r w:rsidR="00AC492B" w:rsidRPr="00BB68D5">
        <w:rPr>
          <w:rFonts w:ascii="Times New Roman" w:hAnsi="Times New Roman" w:cs="Times New Roman"/>
          <w:bCs/>
          <w:sz w:val="24"/>
          <w:szCs w:val="24"/>
        </w:rPr>
        <w:t>)</w:t>
      </w:r>
    </w:p>
    <w:p w14:paraId="73E81919" w14:textId="77777777" w:rsidR="00AC492B" w:rsidRPr="00BB68D5" w:rsidRDefault="00AC492B" w:rsidP="00DF28A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974FF6" w14:textId="6526A5AA" w:rsidR="00AC492B" w:rsidRPr="00E70FC9" w:rsidRDefault="00AC492B" w:rsidP="00DF28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B68D5">
        <w:rPr>
          <w:rFonts w:ascii="Times New Roman" w:hAnsi="Times New Roman" w:cs="Times New Roman"/>
          <w:bCs/>
          <w:sz w:val="24"/>
          <w:szCs w:val="24"/>
        </w:rPr>
        <w:t xml:space="preserve">3.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link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gap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poverty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nequalitie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developing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countrie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dentify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ndicator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measur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poverty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nequality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nstitutional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influences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0FC9">
        <w:rPr>
          <w:rFonts w:ascii="Times New Roman" w:hAnsi="Times New Roman" w:cs="Times New Roman"/>
          <w:sz w:val="24"/>
          <w:szCs w:val="24"/>
        </w:rPr>
        <w:t>phenomena</w:t>
      </w:r>
      <w:proofErr w:type="spellEnd"/>
      <w:r w:rsidRPr="00E70FC9">
        <w:rPr>
          <w:rFonts w:ascii="Times New Roman" w:hAnsi="Times New Roman" w:cs="Times New Roman"/>
          <w:sz w:val="24"/>
          <w:szCs w:val="24"/>
        </w:rPr>
        <w:t>.</w:t>
      </w:r>
    </w:p>
    <w:p w14:paraId="77EDF188" w14:textId="77777777" w:rsidR="00A4293F" w:rsidRDefault="00A4293F" w:rsidP="00DF28A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EDAFF8B" w14:textId="50AC2AAC" w:rsidR="00FE6301" w:rsidRPr="00A4293F" w:rsidRDefault="00FE6301" w:rsidP="00DF28A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4293F">
        <w:rPr>
          <w:rFonts w:ascii="Times New Roman" w:hAnsi="Times New Roman" w:cs="Times New Roman"/>
          <w:b/>
          <w:sz w:val="24"/>
          <w:szCs w:val="24"/>
        </w:rPr>
        <w:t>Course</w:t>
      </w:r>
      <w:proofErr w:type="spellEnd"/>
      <w:r w:rsidR="00091524" w:rsidRPr="00A4293F">
        <w:rPr>
          <w:rFonts w:ascii="Times New Roman" w:hAnsi="Times New Roman" w:cs="Times New Roman"/>
          <w:b/>
          <w:sz w:val="24"/>
          <w:szCs w:val="24"/>
        </w:rPr>
        <w:t>.</w:t>
      </w:r>
      <w:r w:rsidRPr="00A4293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4293F">
        <w:rPr>
          <w:rFonts w:ascii="Times New Roman" w:hAnsi="Times New Roman" w:cs="Times New Roman"/>
          <w:b/>
          <w:sz w:val="24"/>
          <w:szCs w:val="24"/>
        </w:rPr>
        <w:t>Industria</w:t>
      </w:r>
      <w:r w:rsidR="00091524" w:rsidRPr="00A4293F">
        <w:rPr>
          <w:rFonts w:ascii="Times New Roman" w:hAnsi="Times New Roman" w:cs="Times New Roman"/>
          <w:b/>
          <w:sz w:val="24"/>
          <w:szCs w:val="24"/>
        </w:rPr>
        <w:t>l</w:t>
      </w:r>
      <w:proofErr w:type="spellEnd"/>
      <w:r w:rsidR="00091524" w:rsidRPr="00A4293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91524" w:rsidRPr="00A4293F">
        <w:rPr>
          <w:rFonts w:ascii="Times New Roman" w:hAnsi="Times New Roman" w:cs="Times New Roman"/>
          <w:b/>
          <w:sz w:val="24"/>
          <w:szCs w:val="24"/>
        </w:rPr>
        <w:t>organization</w:t>
      </w:r>
      <w:proofErr w:type="spellEnd"/>
    </w:p>
    <w:p w14:paraId="3BE66CC6" w14:textId="3717B6D4" w:rsidR="00A4293F" w:rsidRDefault="00A67E52" w:rsidP="00A4293F">
      <w:pPr>
        <w:pStyle w:val="Listaszerbekezds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A4293F">
        <w:rPr>
          <w:rFonts w:ascii="Times New Roman" w:hAnsi="Times New Roman" w:cs="Times New Roman"/>
          <w:sz w:val="24"/>
          <w:szCs w:val="24"/>
        </w:rPr>
        <w:t>ompar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long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ru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equilibrium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erfectl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ompetitiv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onopolistic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:</w:t>
      </w:r>
      <w:r w:rsidR="00A4293F">
        <w:rPr>
          <w:rFonts w:ascii="Times New Roman" w:hAnsi="Times New Roman" w:cs="Times New Roman"/>
          <w:sz w:val="24"/>
          <w:szCs w:val="24"/>
        </w:rPr>
        <w:br/>
        <w:t xml:space="preserve">- The profit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aximizing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oduc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erfectl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ompetitiv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firm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long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ru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equilibrium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erfectl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ompetetiv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.</w:t>
      </w:r>
      <w:r w:rsidR="00A4293F">
        <w:rPr>
          <w:rFonts w:ascii="Times New Roman" w:hAnsi="Times New Roman" w:cs="Times New Roman"/>
          <w:sz w:val="24"/>
          <w:szCs w:val="24"/>
        </w:rPr>
        <w:br/>
        <w:t xml:space="preserve">- The profit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aximizing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oduc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onopol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.</w:t>
      </w:r>
      <w:r w:rsidR="00A4293F">
        <w:rPr>
          <w:rFonts w:ascii="Times New Roman" w:hAnsi="Times New Roman" w:cs="Times New Roman"/>
          <w:sz w:val="24"/>
          <w:szCs w:val="24"/>
        </w:rPr>
        <w:br/>
        <w:t xml:space="preserve">-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ead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weight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aused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onopoly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.</w:t>
      </w:r>
      <w:r w:rsidR="00A4293F">
        <w:rPr>
          <w:rFonts w:ascii="Times New Roman" w:hAnsi="Times New Roman" w:cs="Times New Roman"/>
          <w:sz w:val="24"/>
          <w:szCs w:val="24"/>
        </w:rPr>
        <w:br/>
      </w:r>
    </w:p>
    <w:p w14:paraId="11E7C55E" w14:textId="6DB8D58F" w:rsidR="00A4293F" w:rsidRDefault="00A67E52" w:rsidP="00A4293F">
      <w:pPr>
        <w:pStyle w:val="Listaszerbekezds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iscu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A4293F">
        <w:rPr>
          <w:rFonts w:ascii="Times New Roman" w:hAnsi="Times New Roman" w:cs="Times New Roman"/>
          <w:sz w:val="24"/>
          <w:szCs w:val="24"/>
        </w:rPr>
        <w:t>ric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iscrimina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:</w:t>
      </w:r>
      <w:r w:rsidR="00A4293F">
        <w:rPr>
          <w:rFonts w:ascii="Times New Roman" w:hAnsi="Times New Roman" w:cs="Times New Roman"/>
          <w:sz w:val="24"/>
          <w:szCs w:val="24"/>
        </w:rPr>
        <w:br/>
        <w:t xml:space="preserve">-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ic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iscrimina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br/>
        <w:t xml:space="preserve">-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ackag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icing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br/>
        <w:t xml:space="preserve">-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ird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ic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iscrimina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ird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pric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iscrimina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reates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market</w:t>
      </w:r>
      <w:r w:rsidR="00A4293F">
        <w:rPr>
          <w:rFonts w:ascii="Times New Roman" w:hAnsi="Times New Roman" w:cs="Times New Roman"/>
          <w:sz w:val="24"/>
          <w:szCs w:val="24"/>
        </w:rPr>
        <w:br/>
      </w:r>
    </w:p>
    <w:p w14:paraId="038B6E09" w14:textId="75482F74" w:rsidR="00A4293F" w:rsidRPr="00E26035" w:rsidRDefault="00B54429" w:rsidP="00A4293F">
      <w:pPr>
        <w:pStyle w:val="Listaszerbekezds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cu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A4293F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natur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ergers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>:</w:t>
      </w:r>
      <w:r w:rsidR="00A4293F">
        <w:rPr>
          <w:rFonts w:ascii="Times New Roman" w:hAnsi="Times New Roman" w:cs="Times New Roman"/>
          <w:sz w:val="24"/>
          <w:szCs w:val="24"/>
        </w:rPr>
        <w:br/>
        <w:t xml:space="preserve">-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conclusions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horizontal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ergers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br/>
        <w:t xml:space="preserve">- The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vertical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erger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elimination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="00A429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93F">
        <w:rPr>
          <w:rFonts w:ascii="Times New Roman" w:hAnsi="Times New Roman" w:cs="Times New Roman"/>
          <w:sz w:val="24"/>
          <w:szCs w:val="24"/>
        </w:rPr>
        <w:t>marginalization</w:t>
      </w:r>
      <w:proofErr w:type="spellEnd"/>
    </w:p>
    <w:p w14:paraId="73C7C114" w14:textId="77777777" w:rsidR="00091524" w:rsidRDefault="00091524" w:rsidP="00DF28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C3C4609" w14:textId="6F1F9936" w:rsidR="00091524" w:rsidRPr="000F5DBA" w:rsidRDefault="00091524" w:rsidP="00DF28A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F5DBA">
        <w:rPr>
          <w:rFonts w:ascii="Times New Roman" w:hAnsi="Times New Roman" w:cs="Times New Roman"/>
          <w:b/>
          <w:bCs/>
          <w:sz w:val="24"/>
          <w:szCs w:val="24"/>
        </w:rPr>
        <w:t>Course</w:t>
      </w:r>
      <w:proofErr w:type="spellEnd"/>
      <w:r w:rsidRPr="000F5DB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>Economic</w:t>
      </w:r>
      <w:proofErr w:type="spellEnd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>development</w:t>
      </w:r>
      <w:proofErr w:type="spellEnd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>aspects</w:t>
      </w:r>
      <w:proofErr w:type="spellEnd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="00ED7D2D" w:rsidRPr="00ED7D2D">
        <w:rPr>
          <w:rFonts w:ascii="Times New Roman" w:hAnsi="Times New Roman" w:cs="Times New Roman"/>
          <w:b/>
          <w:bCs/>
          <w:sz w:val="24"/>
          <w:szCs w:val="24"/>
        </w:rPr>
        <w:t>tourism</w:t>
      </w:r>
      <w:proofErr w:type="spellEnd"/>
    </w:p>
    <w:p w14:paraId="20B0167A" w14:textId="77777777" w:rsidR="00A40D9D" w:rsidRDefault="00A40D9D" w:rsidP="00A40D9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</w:rPr>
        <w:t>Pleas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summaris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th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main </w:t>
      </w:r>
      <w:proofErr w:type="spellStart"/>
      <w:r>
        <w:rPr>
          <w:rFonts w:eastAsia="Times New Roman"/>
          <w:color w:val="000000"/>
          <w:sz w:val="24"/>
          <w:szCs w:val="24"/>
        </w:rPr>
        <w:t>economic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eastAsia="Times New Roman"/>
          <w:color w:val="000000"/>
          <w:sz w:val="24"/>
          <w:szCs w:val="24"/>
        </w:rPr>
        <w:t>macro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eastAsia="Times New Roman"/>
          <w:color w:val="000000"/>
          <w:sz w:val="24"/>
          <w:szCs w:val="24"/>
        </w:rPr>
        <w:t>micro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) and </w:t>
      </w:r>
      <w:proofErr w:type="spellStart"/>
      <w:r>
        <w:rPr>
          <w:rFonts w:eastAsia="Times New Roman"/>
          <w:color w:val="000000"/>
          <w:sz w:val="24"/>
          <w:szCs w:val="24"/>
        </w:rPr>
        <w:t>social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impac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of </w:t>
      </w:r>
      <w:proofErr w:type="spellStart"/>
      <w:r>
        <w:rPr>
          <w:rFonts w:eastAsia="Times New Roman"/>
          <w:color w:val="000000"/>
          <w:sz w:val="24"/>
          <w:szCs w:val="24"/>
        </w:rPr>
        <w:t>tourism</w:t>
      </w:r>
      <w:proofErr w:type="spellEnd"/>
      <w:r>
        <w:rPr>
          <w:rFonts w:eastAsia="Times New Roman"/>
          <w:color w:val="000000"/>
          <w:sz w:val="24"/>
          <w:szCs w:val="24"/>
        </w:rPr>
        <w:t>!</w:t>
      </w:r>
    </w:p>
    <w:p w14:paraId="1E5B0961" w14:textId="77777777" w:rsidR="00A40D9D" w:rsidRDefault="00A40D9D" w:rsidP="00A40D9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</w:rPr>
        <w:t>Pleas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characteris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th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macroeconomic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contributio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eastAsia="Times New Roman"/>
          <w:color w:val="000000"/>
          <w:sz w:val="24"/>
          <w:szCs w:val="24"/>
        </w:rPr>
        <w:t>spatial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trend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of </w:t>
      </w:r>
      <w:proofErr w:type="spellStart"/>
      <w:r>
        <w:rPr>
          <w:rFonts w:eastAsia="Times New Roman"/>
          <w:color w:val="000000"/>
          <w:sz w:val="24"/>
          <w:szCs w:val="24"/>
        </w:rPr>
        <w:t>international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tourism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in </w:t>
      </w:r>
      <w:proofErr w:type="spellStart"/>
      <w:r>
        <w:rPr>
          <w:rFonts w:eastAsia="Times New Roman"/>
          <w:color w:val="000000"/>
          <w:sz w:val="24"/>
          <w:szCs w:val="24"/>
        </w:rPr>
        <w:t>th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Pr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-Covid, </w:t>
      </w:r>
      <w:proofErr w:type="spellStart"/>
      <w:r>
        <w:rPr>
          <w:rFonts w:eastAsia="Times New Roman"/>
          <w:color w:val="000000"/>
          <w:sz w:val="24"/>
          <w:szCs w:val="24"/>
        </w:rPr>
        <w:t>during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Covid and post-Covid </w:t>
      </w:r>
      <w:proofErr w:type="spellStart"/>
      <w:r>
        <w:rPr>
          <w:rFonts w:eastAsia="Times New Roman"/>
          <w:color w:val="000000"/>
          <w:sz w:val="24"/>
          <w:szCs w:val="24"/>
        </w:rPr>
        <w:t>period</w:t>
      </w:r>
      <w:proofErr w:type="spellEnd"/>
      <w:r>
        <w:rPr>
          <w:rFonts w:eastAsia="Times New Roman"/>
          <w:color w:val="000000"/>
          <w:sz w:val="24"/>
          <w:szCs w:val="24"/>
        </w:rPr>
        <w:t>!</w:t>
      </w:r>
    </w:p>
    <w:p w14:paraId="25838460" w14:textId="77777777" w:rsidR="00A40D9D" w:rsidRDefault="00A40D9D" w:rsidP="00A40D9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Please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characterise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the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most </w:t>
      </w:r>
      <w:proofErr w:type="spellStart"/>
      <w:r>
        <w:rPr>
          <w:rFonts w:eastAsia="Times New Roman"/>
          <w:color w:val="000000"/>
          <w:sz w:val="24"/>
          <w:szCs w:val="24"/>
        </w:rPr>
        <w:t>importa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aspec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of </w:t>
      </w:r>
      <w:proofErr w:type="spellStart"/>
      <w:r>
        <w:rPr>
          <w:rFonts w:eastAsia="Times New Roman"/>
          <w:color w:val="000000"/>
          <w:sz w:val="24"/>
          <w:szCs w:val="24"/>
        </w:rPr>
        <w:t>tourism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in local </w:t>
      </w:r>
      <w:proofErr w:type="spellStart"/>
      <w:r>
        <w:rPr>
          <w:rFonts w:eastAsia="Times New Roman"/>
          <w:color w:val="000000"/>
          <w:sz w:val="24"/>
          <w:szCs w:val="24"/>
        </w:rPr>
        <w:t>developme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in </w:t>
      </w:r>
      <w:proofErr w:type="spellStart"/>
      <w:r>
        <w:rPr>
          <w:rFonts w:eastAsia="Times New Roman"/>
          <w:color w:val="000000"/>
          <w:sz w:val="24"/>
          <w:szCs w:val="24"/>
        </w:rPr>
        <w:t>respec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to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sustainabl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and/</w:t>
      </w:r>
      <w:proofErr w:type="spellStart"/>
      <w:r>
        <w:rPr>
          <w:rFonts w:eastAsia="Times New Roman"/>
          <w:color w:val="000000"/>
          <w:sz w:val="24"/>
          <w:szCs w:val="24"/>
        </w:rPr>
        <w:t>or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responsibl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/>
          <w:color w:val="000000"/>
          <w:sz w:val="24"/>
          <w:szCs w:val="24"/>
        </w:rPr>
        <w:t>development</w:t>
      </w:r>
      <w:proofErr w:type="spellEnd"/>
      <w:r>
        <w:rPr>
          <w:rFonts w:eastAsia="Times New Roman"/>
          <w:color w:val="000000"/>
          <w:sz w:val="24"/>
          <w:szCs w:val="24"/>
        </w:rPr>
        <w:t>! </w:t>
      </w:r>
    </w:p>
    <w:p w14:paraId="18319C21" w14:textId="77777777" w:rsidR="000F5DBA" w:rsidRDefault="000F5DBA" w:rsidP="00DF28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0F5D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34B2"/>
    <w:multiLevelType w:val="hybridMultilevel"/>
    <w:tmpl w:val="CE5C4336"/>
    <w:lvl w:ilvl="0" w:tplc="68E6B5A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0216C"/>
    <w:multiLevelType w:val="hybridMultilevel"/>
    <w:tmpl w:val="13AE3B5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63D17"/>
    <w:multiLevelType w:val="hybridMultilevel"/>
    <w:tmpl w:val="B672C7B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351D1"/>
    <w:multiLevelType w:val="multilevel"/>
    <w:tmpl w:val="FD64A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2C63B3"/>
    <w:multiLevelType w:val="multilevel"/>
    <w:tmpl w:val="4E4AF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3A3162"/>
    <w:multiLevelType w:val="hybridMultilevel"/>
    <w:tmpl w:val="3DE26F80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D6A26"/>
    <w:multiLevelType w:val="hybridMultilevel"/>
    <w:tmpl w:val="0D5A87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0E0D16"/>
    <w:multiLevelType w:val="multilevel"/>
    <w:tmpl w:val="56B48A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0106797">
    <w:abstractNumId w:val="0"/>
  </w:num>
  <w:num w:numId="2" w16cid:durableId="1216236122">
    <w:abstractNumId w:val="6"/>
  </w:num>
  <w:num w:numId="3" w16cid:durableId="1992245057">
    <w:abstractNumId w:val="2"/>
  </w:num>
  <w:num w:numId="4" w16cid:durableId="8173017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8446781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96241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52483280">
    <w:abstractNumId w:val="1"/>
  </w:num>
  <w:num w:numId="8" w16cid:durableId="2079570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NDKxMDU0NDE2MDFU0lEKTi0uzszPAykwrgUAE8l2CiwAAAA="/>
  </w:docVars>
  <w:rsids>
    <w:rsidRoot w:val="00771FE6"/>
    <w:rsid w:val="00013C90"/>
    <w:rsid w:val="00033F00"/>
    <w:rsid w:val="00044E20"/>
    <w:rsid w:val="00055756"/>
    <w:rsid w:val="00067A83"/>
    <w:rsid w:val="00090796"/>
    <w:rsid w:val="00091524"/>
    <w:rsid w:val="000C441D"/>
    <w:rsid w:val="000F5DBA"/>
    <w:rsid w:val="00105F02"/>
    <w:rsid w:val="00205447"/>
    <w:rsid w:val="002E595B"/>
    <w:rsid w:val="00412E39"/>
    <w:rsid w:val="00444585"/>
    <w:rsid w:val="00447AAA"/>
    <w:rsid w:val="004D4129"/>
    <w:rsid w:val="004E04A7"/>
    <w:rsid w:val="00515E3C"/>
    <w:rsid w:val="00524B65"/>
    <w:rsid w:val="00553C1D"/>
    <w:rsid w:val="00671C8C"/>
    <w:rsid w:val="00677526"/>
    <w:rsid w:val="006820EE"/>
    <w:rsid w:val="006961A1"/>
    <w:rsid w:val="00697ED2"/>
    <w:rsid w:val="006E41C3"/>
    <w:rsid w:val="007402A8"/>
    <w:rsid w:val="00771FE6"/>
    <w:rsid w:val="007721D9"/>
    <w:rsid w:val="007729BE"/>
    <w:rsid w:val="0078535D"/>
    <w:rsid w:val="00791D75"/>
    <w:rsid w:val="00792614"/>
    <w:rsid w:val="007B15AC"/>
    <w:rsid w:val="007C39FA"/>
    <w:rsid w:val="00817AC4"/>
    <w:rsid w:val="008D1492"/>
    <w:rsid w:val="00957C29"/>
    <w:rsid w:val="009720D6"/>
    <w:rsid w:val="009732B6"/>
    <w:rsid w:val="00986E1D"/>
    <w:rsid w:val="0099770B"/>
    <w:rsid w:val="00A14A70"/>
    <w:rsid w:val="00A40D9D"/>
    <w:rsid w:val="00A4293F"/>
    <w:rsid w:val="00A67E52"/>
    <w:rsid w:val="00AC492B"/>
    <w:rsid w:val="00B44F28"/>
    <w:rsid w:val="00B54429"/>
    <w:rsid w:val="00BA460C"/>
    <w:rsid w:val="00BB68D5"/>
    <w:rsid w:val="00C3304F"/>
    <w:rsid w:val="00C33559"/>
    <w:rsid w:val="00C3626F"/>
    <w:rsid w:val="00C41D36"/>
    <w:rsid w:val="00C6141E"/>
    <w:rsid w:val="00D63BBE"/>
    <w:rsid w:val="00DC054E"/>
    <w:rsid w:val="00DD772E"/>
    <w:rsid w:val="00DF28A7"/>
    <w:rsid w:val="00E6013D"/>
    <w:rsid w:val="00E70FC9"/>
    <w:rsid w:val="00EB7F30"/>
    <w:rsid w:val="00ED7D2D"/>
    <w:rsid w:val="00EE43D1"/>
    <w:rsid w:val="00F5631F"/>
    <w:rsid w:val="00F90528"/>
    <w:rsid w:val="00FA5E7A"/>
    <w:rsid w:val="00FC5510"/>
    <w:rsid w:val="00FD6AC3"/>
    <w:rsid w:val="00FE6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DF090"/>
  <w15:chartTrackingRefBased/>
  <w15:docId w15:val="{C065E752-6C4D-4DB3-8BD9-380798A4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C39FA"/>
  </w:style>
  <w:style w:type="paragraph" w:styleId="Cmsor1">
    <w:name w:val="heading 1"/>
    <w:basedOn w:val="Norml"/>
    <w:next w:val="Norml"/>
    <w:link w:val="Cmsor1Char"/>
    <w:uiPriority w:val="9"/>
    <w:qFormat/>
    <w:rsid w:val="004D4129"/>
    <w:pPr>
      <w:keepNext/>
      <w:outlineLvl w:val="0"/>
    </w:pPr>
    <w:rPr>
      <w:b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Kpalrs">
    <w:name w:val="caption"/>
    <w:basedOn w:val="Norml"/>
    <w:next w:val="Norml"/>
    <w:autoRedefine/>
    <w:uiPriority w:val="35"/>
    <w:unhideWhenUsed/>
    <w:qFormat/>
    <w:rsid w:val="007C39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Web">
    <w:name w:val="Normal (Web)"/>
    <w:basedOn w:val="Norml"/>
    <w:uiPriority w:val="99"/>
    <w:semiHidden/>
    <w:unhideWhenUsed/>
    <w:rsid w:val="00771F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771FE6"/>
    <w:rPr>
      <w:b/>
      <w:bCs/>
    </w:rPr>
  </w:style>
  <w:style w:type="character" w:styleId="Kiemels">
    <w:name w:val="Emphasis"/>
    <w:basedOn w:val="Bekezdsalapbettpusa"/>
    <w:uiPriority w:val="20"/>
    <w:qFormat/>
    <w:rsid w:val="00771FE6"/>
    <w:rPr>
      <w:i/>
      <w:iCs/>
    </w:rPr>
  </w:style>
  <w:style w:type="paragraph" w:styleId="Listaszerbekezds">
    <w:name w:val="List Paragraph"/>
    <w:basedOn w:val="Norml"/>
    <w:uiPriority w:val="34"/>
    <w:qFormat/>
    <w:rsid w:val="00771FE6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4D4129"/>
    <w:rPr>
      <w:b/>
    </w:rPr>
  </w:style>
  <w:style w:type="paragraph" w:customStyle="1" w:styleId="elementtoproof">
    <w:name w:val="elementtoproof"/>
    <w:basedOn w:val="Norml"/>
    <w:rsid w:val="00013C90"/>
    <w:pPr>
      <w:spacing w:after="0" w:line="240" w:lineRule="auto"/>
    </w:pPr>
    <w:rPr>
      <w:rFonts w:ascii="Calibri" w:hAnsi="Calibri" w:cs="Calibri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5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0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8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1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05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07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6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649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16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17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8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04ae0b1c067c9bb7380168606e117788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ecb729c7396704ace6a5ce6b18d3db1d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8A4CA0-3FAA-4AC9-BE63-D6912E989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54BE9B-7210-4030-A95A-76AE3793B7C8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3.xml><?xml version="1.0" encoding="utf-8"?>
<ds:datastoreItem xmlns:ds="http://schemas.openxmlformats.org/officeDocument/2006/customXml" ds:itemID="{72B86250-81AF-4524-90FF-1DC99F1FDB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2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ál Zoltán</dc:creator>
  <cp:keywords/>
  <dc:description/>
  <cp:lastModifiedBy>Jakabfi Edina</cp:lastModifiedBy>
  <cp:revision>3</cp:revision>
  <dcterms:created xsi:type="dcterms:W3CDTF">2025-03-14T08:23:00Z</dcterms:created>
  <dcterms:modified xsi:type="dcterms:W3CDTF">2025-06-24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